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085C50C" w14:textId="77777777" w:rsidR="00912852" w:rsidRPr="009B2EC9" w:rsidRDefault="00912852" w:rsidP="00912852">
      <w:pPr>
        <w:pStyle w:val="Author"/>
      </w:pPr>
      <w:r w:rsidRPr="009B2EC9">
        <w:t>Author</w:t>
      </w:r>
    </w:p>
    <w:p w14:paraId="04D33B1C" w14:textId="77777777" w:rsidR="004076F4" w:rsidRPr="005A6BAE" w:rsidRDefault="004076F4" w:rsidP="004076F4">
      <w:pPr>
        <w:pStyle w:val="Date"/>
      </w:pPr>
      <w:r w:rsidRPr="005A6BAE">
        <w:t>Date</w:t>
      </w:r>
    </w:p>
    <w:p w14:paraId="50D92BDF" w14:textId="77777777" w:rsidR="005A6BAE" w:rsidRPr="005A6BAE" w:rsidRDefault="005A6BAE" w:rsidP="005A6BAE">
      <w:pPr>
        <w:pStyle w:val="BodyText"/>
      </w:pPr>
      <w:bookmarkStart w:id="0" w:name="header-1.1"/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noProof/>
          <w:sz w:val="22"/>
          <w:szCs w:val="22"/>
        </w:rPr>
      </w:sdtEndPr>
      <w:sdtContent>
        <w:p w14:paraId="5C427FA6" w14:textId="461C348C" w:rsidR="00F26D1D" w:rsidRPr="00881435" w:rsidRDefault="00985243" w:rsidP="005A6BAE">
          <w:pPr>
            <w:pStyle w:val="TOCHeading"/>
          </w:pPr>
          <w:r>
            <w:t>Table of C</w:t>
          </w:r>
          <w:r w:rsidR="00F26D1D" w:rsidRPr="00881435">
            <w:t>ontents</w:t>
          </w:r>
        </w:p>
        <w:p w14:paraId="29C9BC3F" w14:textId="1D16BEB2" w:rsidR="00F1006E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89425" w:history="1">
            <w:r w:rsidR="00F1006E" w:rsidRPr="00EE3A77">
              <w:rPr>
                <w:rStyle w:val="Hyperlink"/>
              </w:rPr>
              <w:t>1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5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3</w:t>
            </w:r>
            <w:r w:rsidR="00F1006E">
              <w:rPr>
                <w:webHidden/>
              </w:rPr>
              <w:fldChar w:fldCharType="end"/>
            </w:r>
          </w:hyperlink>
        </w:p>
        <w:p w14:paraId="3B477E4D" w14:textId="4122B71F" w:rsidR="00F1006E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6" w:history="1">
            <w:r w:rsidR="00F1006E" w:rsidRPr="00EE3A77">
              <w:rPr>
                <w:rStyle w:val="Hyperlink"/>
                <w:noProof/>
              </w:rPr>
              <w:t>1.1.</w:t>
            </w:r>
            <w:r w:rsidR="00F1006E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6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3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40C51967" w14:textId="71AE9C2A" w:rsidR="00F1006E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27" w:history="1">
            <w:r w:rsidR="00F1006E" w:rsidRPr="00EE3A77">
              <w:rPr>
                <w:rStyle w:val="Hyperlink"/>
                <w:noProof/>
              </w:rPr>
              <w:t>1.1.1.</w:t>
            </w:r>
            <w:r w:rsidR="00F1006E"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Sub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7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3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646C5E8E" w14:textId="3A783B46" w:rsidR="00F1006E" w:rsidRDefault="0000000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8589428" w:history="1">
            <w:r w:rsidR="00F1006E" w:rsidRPr="00EE3A77">
              <w:rPr>
                <w:rStyle w:val="Hyperlink"/>
              </w:rPr>
              <w:t>2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Another 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8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4</w:t>
            </w:r>
            <w:r w:rsidR="00F1006E">
              <w:rPr>
                <w:webHidden/>
              </w:rPr>
              <w:fldChar w:fldCharType="end"/>
            </w:r>
          </w:hyperlink>
        </w:p>
        <w:p w14:paraId="2C745B22" w14:textId="4A7484D4" w:rsidR="00F1006E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9" w:history="1">
            <w:r w:rsidR="00F1006E" w:rsidRPr="00EE3A77">
              <w:rPr>
                <w:rStyle w:val="Hyperlink"/>
                <w:noProof/>
              </w:rPr>
              <w:t>2.1.</w:t>
            </w:r>
            <w:r w:rsidR="00F1006E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Another 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9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4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06D8F043" w14:textId="6FDDFAC2" w:rsidR="00F1006E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30" w:history="1">
            <w:r w:rsidR="00F1006E" w:rsidRPr="00EE3A77">
              <w:rPr>
                <w:rStyle w:val="Hyperlink"/>
                <w:noProof/>
              </w:rPr>
              <w:t>2.1.1.</w:t>
            </w:r>
            <w:r w:rsidR="00F1006E"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Another Sub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30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4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6CB5627A" w14:textId="4B85E3B3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0825098D" w14:textId="2ADF8B48" w:rsidR="004F3E43" w:rsidRPr="004F3E43" w:rsidRDefault="004F3E43" w:rsidP="004F3E43">
      <w:pPr>
        <w:tabs>
          <w:tab w:val="left" w:pos="5546"/>
        </w:tabs>
        <w:sectPr w:rsidR="004F3E43" w:rsidRPr="004F3E43" w:rsidSect="0039168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720" w:footer="720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89425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89426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89427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3A97A4D7">
            <wp:extent cx="2791838" cy="1400783"/>
            <wp:effectExtent l="0" t="0" r="254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94" cy="14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93706" w14:textId="43A7FBA8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6272F79F" w14:textId="354BDE30" w:rsidR="006342D7" w:rsidRPr="006342D7" w:rsidRDefault="00D121D9" w:rsidP="00115273">
      <w:pPr>
        <w:pStyle w:val="BodyText"/>
      </w:pPr>
      <w:r>
        <w:t>And we can include tables as well</w:t>
      </w:r>
      <w:r w:rsidR="00155192">
        <w:t>, with captions</w:t>
      </w:r>
      <w:r>
        <w:t>:</w:t>
      </w:r>
    </w:p>
    <w:p w14:paraId="07F20773" w14:textId="62B186D5" w:rsidR="009141F9" w:rsidRDefault="00D87EA6" w:rsidP="00D87EA6">
      <w:pPr>
        <w:pStyle w:val="TableCaption"/>
      </w:pPr>
      <w:r>
        <w:t>Example table caption</w:t>
      </w:r>
      <w:r w:rsidR="008D6877">
        <w:t>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06EA8276" w14:textId="4F2FFAEB" w:rsidR="00D56BFA" w:rsidRDefault="00D56BFA" w:rsidP="00D56BFA">
      <w:pPr>
        <w:pStyle w:val="Heading1"/>
      </w:pPr>
      <w:bookmarkStart w:id="4" w:name="_Toc168589428"/>
      <w:r>
        <w:lastRenderedPageBreak/>
        <w:t xml:space="preserve">Another </w:t>
      </w:r>
      <w:r w:rsidRPr="004B0DC0">
        <w:t>Section Title</w:t>
      </w:r>
      <w:bookmarkEnd w:id="4"/>
    </w:p>
    <w:p w14:paraId="585C7D36" w14:textId="152A20E2" w:rsidR="00804B7F" w:rsidRDefault="00804B7F" w:rsidP="00804B7F">
      <w:pPr>
        <w:pStyle w:val="Heading2"/>
      </w:pPr>
      <w:bookmarkStart w:id="5" w:name="_Toc168589429"/>
      <w:r>
        <w:t>Another Subsection</w:t>
      </w:r>
      <w:bookmarkEnd w:id="5"/>
    </w:p>
    <w:p w14:paraId="7CB9C743" w14:textId="4ACE5E3F" w:rsidR="00804B7F" w:rsidRPr="00804B7F" w:rsidRDefault="00804B7F" w:rsidP="00804B7F">
      <w:pPr>
        <w:pStyle w:val="Heading3"/>
      </w:pPr>
      <w:bookmarkStart w:id="6" w:name="_Toc168589430"/>
      <w:r>
        <w:t>Another Subsubsection</w:t>
      </w:r>
      <w:bookmarkEnd w:id="6"/>
    </w:p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2B17A3">
      <w:headerReference w:type="first" r:id="rId14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60FD75" w14:textId="77777777" w:rsidR="008D0D24" w:rsidRDefault="008D0D24" w:rsidP="007E6F70">
      <w:r>
        <w:separator/>
      </w:r>
    </w:p>
  </w:endnote>
  <w:endnote w:type="continuationSeparator" w:id="0">
    <w:p w14:paraId="05F197D6" w14:textId="77777777" w:rsidR="008D0D24" w:rsidRDefault="008D0D24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7590165"/>
      <w:docPartObj>
        <w:docPartGallery w:val="Page Numbers (Top of Page)"/>
        <w:docPartUnique/>
      </w:docPartObj>
    </w:sdtPr>
    <w:sdtContent>
      <w:p w14:paraId="2A8703DA" w14:textId="1AF78E50" w:rsidR="001C4DC8" w:rsidRPr="001C4DC8" w:rsidRDefault="001C4DC8" w:rsidP="00D15DB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96500831"/>
      <w:docPartObj>
        <w:docPartGallery w:val="Page Numbers (Top of Page)"/>
        <w:docPartUnique/>
      </w:docPartObj>
    </w:sdtPr>
    <w:sdtContent>
      <w:p w14:paraId="2653E2E0" w14:textId="720BE0BD" w:rsidR="001C4DC8" w:rsidRDefault="001C4DC8" w:rsidP="0039168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79ADBF" w14:textId="77777777" w:rsidR="008D0D24" w:rsidRDefault="008D0D24" w:rsidP="007E6F70">
      <w:r>
        <w:separator/>
      </w:r>
    </w:p>
  </w:footnote>
  <w:footnote w:type="continuationSeparator" w:id="0">
    <w:p w14:paraId="3B83540B" w14:textId="77777777" w:rsidR="008D0D24" w:rsidRDefault="008D0D24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817A0B" w14:textId="08A9498B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  <w:r>
      <w:rPr>
        <w:i/>
        <w:iCs/>
      </w:rPr>
      <w:t>Caskey 820 (IAVI C101): B-cell Report (High Dose Group)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3432"/>
      <w:gridCol w:w="3432"/>
    </w:tblGrid>
    <w:tr w:rsidR="006727E2" w14:paraId="3364DCC0" w14:textId="77777777" w:rsidTr="006727E2">
      <w:tc>
        <w:tcPr>
          <w:tcW w:w="3432" w:type="dxa"/>
        </w:tcPr>
        <w:p w14:paraId="1F6EE431" w14:textId="1D0870AD" w:rsidR="006727E2" w:rsidRDefault="006727E2" w:rsidP="006727E2">
          <w:pPr>
            <w:pStyle w:val="Header"/>
            <w:tabs>
              <w:tab w:val="left" w:pos="4680"/>
            </w:tabs>
            <w:jc w:val="both"/>
          </w:pPr>
          <w:r>
            <w:rPr>
              <w:noProof/>
            </w:rPr>
            <w:drawing>
              <wp:inline distT="0" distB="0" distL="0" distR="0" wp14:anchorId="67D7654D" wp14:editId="7C262957">
                <wp:extent cx="1225296" cy="288000"/>
                <wp:effectExtent l="0" t="0" r="0" b="4445"/>
                <wp:docPr id="12289776" name="Picture 122897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98254228" name="Picture 9982542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5296" cy="28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2" w:type="dxa"/>
        </w:tcPr>
        <w:p w14:paraId="7C34EFAF" w14:textId="6B76CB50" w:rsidR="006727E2" w:rsidRDefault="006727E2" w:rsidP="006727E2">
          <w:pPr>
            <w:pStyle w:val="Header"/>
            <w:tabs>
              <w:tab w:val="left" w:pos="4680"/>
            </w:tabs>
            <w:jc w:val="center"/>
          </w:pPr>
          <w:r>
            <w:rPr>
              <w:noProof/>
            </w:rPr>
            <w:drawing>
              <wp:inline distT="0" distB="0" distL="0" distR="0" wp14:anchorId="4762AA0F" wp14:editId="1995E285">
                <wp:extent cx="493776" cy="288000"/>
                <wp:effectExtent l="0" t="0" r="1905" b="4445"/>
                <wp:docPr id="1134821495" name="Picture 1134821495" descr="A syringe with a needl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A syringe with a needl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3776" cy="28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2" w:type="dxa"/>
        </w:tcPr>
        <w:p w14:paraId="15DBFC25" w14:textId="1E495D04" w:rsidR="006727E2" w:rsidRDefault="006727E2" w:rsidP="006727E2">
          <w:pPr>
            <w:pStyle w:val="Header"/>
            <w:tabs>
              <w:tab w:val="left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7F821D0B" wp14:editId="60EF8FC0">
                <wp:extent cx="649224" cy="288000"/>
                <wp:effectExtent l="0" t="0" r="0" b="4445"/>
                <wp:docPr id="27288510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8127460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9224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93D8613" w14:textId="70C40D23" w:rsidR="001C4DC8" w:rsidRPr="001C4DC8" w:rsidRDefault="001C4DC8" w:rsidP="00FB3E54">
    <w:pPr>
      <w:pStyle w:val="Header"/>
      <w:tabs>
        <w:tab w:val="left" w:pos="468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1BB"/>
    <w:rsid w:val="00024ADE"/>
    <w:rsid w:val="000416C0"/>
    <w:rsid w:val="0005656A"/>
    <w:rsid w:val="00077A0E"/>
    <w:rsid w:val="000C1C35"/>
    <w:rsid w:val="000C7013"/>
    <w:rsid w:val="000C7EE8"/>
    <w:rsid w:val="000E63DF"/>
    <w:rsid w:val="000F0345"/>
    <w:rsid w:val="00100560"/>
    <w:rsid w:val="0011385B"/>
    <w:rsid w:val="0011414E"/>
    <w:rsid w:val="00115273"/>
    <w:rsid w:val="001230AA"/>
    <w:rsid w:val="00125CFE"/>
    <w:rsid w:val="00127442"/>
    <w:rsid w:val="00155192"/>
    <w:rsid w:val="001A73D4"/>
    <w:rsid w:val="001C4DC8"/>
    <w:rsid w:val="0022036C"/>
    <w:rsid w:val="00223E9F"/>
    <w:rsid w:val="0023512E"/>
    <w:rsid w:val="002753DF"/>
    <w:rsid w:val="002837B0"/>
    <w:rsid w:val="002909D4"/>
    <w:rsid w:val="00290B22"/>
    <w:rsid w:val="0029677C"/>
    <w:rsid w:val="002A2480"/>
    <w:rsid w:val="002A37D0"/>
    <w:rsid w:val="002B17A3"/>
    <w:rsid w:val="002B55C7"/>
    <w:rsid w:val="00312BA4"/>
    <w:rsid w:val="00320AD7"/>
    <w:rsid w:val="00321C36"/>
    <w:rsid w:val="00322733"/>
    <w:rsid w:val="0033350F"/>
    <w:rsid w:val="003415F2"/>
    <w:rsid w:val="003464DB"/>
    <w:rsid w:val="003534CA"/>
    <w:rsid w:val="003650A3"/>
    <w:rsid w:val="00374A08"/>
    <w:rsid w:val="00391684"/>
    <w:rsid w:val="003C5D1C"/>
    <w:rsid w:val="003C6D27"/>
    <w:rsid w:val="003E002A"/>
    <w:rsid w:val="003E2E57"/>
    <w:rsid w:val="003F2D2C"/>
    <w:rsid w:val="004076F4"/>
    <w:rsid w:val="00423FA0"/>
    <w:rsid w:val="00426423"/>
    <w:rsid w:val="004709ED"/>
    <w:rsid w:val="004B0DC0"/>
    <w:rsid w:val="004E29B3"/>
    <w:rsid w:val="004F3E43"/>
    <w:rsid w:val="00534910"/>
    <w:rsid w:val="0056710D"/>
    <w:rsid w:val="00590D07"/>
    <w:rsid w:val="005A6BAE"/>
    <w:rsid w:val="005C41D8"/>
    <w:rsid w:val="0060132A"/>
    <w:rsid w:val="00601860"/>
    <w:rsid w:val="006046F6"/>
    <w:rsid w:val="00611859"/>
    <w:rsid w:val="006215CA"/>
    <w:rsid w:val="006233B8"/>
    <w:rsid w:val="006342D7"/>
    <w:rsid w:val="006437A4"/>
    <w:rsid w:val="00656C2B"/>
    <w:rsid w:val="006727E2"/>
    <w:rsid w:val="006A47F0"/>
    <w:rsid w:val="006C4F55"/>
    <w:rsid w:val="006F2B5B"/>
    <w:rsid w:val="00703C45"/>
    <w:rsid w:val="00704D6F"/>
    <w:rsid w:val="00723425"/>
    <w:rsid w:val="00752CC9"/>
    <w:rsid w:val="007824F3"/>
    <w:rsid w:val="00784D58"/>
    <w:rsid w:val="007D26C5"/>
    <w:rsid w:val="007E22E6"/>
    <w:rsid w:val="007E6F70"/>
    <w:rsid w:val="00804B7F"/>
    <w:rsid w:val="00823187"/>
    <w:rsid w:val="008276DF"/>
    <w:rsid w:val="008451DB"/>
    <w:rsid w:val="0084799B"/>
    <w:rsid w:val="0087443F"/>
    <w:rsid w:val="00881435"/>
    <w:rsid w:val="008A7D6A"/>
    <w:rsid w:val="008B7C21"/>
    <w:rsid w:val="008D0D24"/>
    <w:rsid w:val="008D125E"/>
    <w:rsid w:val="008D6863"/>
    <w:rsid w:val="008D6877"/>
    <w:rsid w:val="00902D9F"/>
    <w:rsid w:val="00912852"/>
    <w:rsid w:val="009141F9"/>
    <w:rsid w:val="00914832"/>
    <w:rsid w:val="00914EA5"/>
    <w:rsid w:val="009205FD"/>
    <w:rsid w:val="00985243"/>
    <w:rsid w:val="009A7D08"/>
    <w:rsid w:val="009B2EC9"/>
    <w:rsid w:val="009E3AB2"/>
    <w:rsid w:val="009F4B1A"/>
    <w:rsid w:val="00A0379C"/>
    <w:rsid w:val="00A16FD2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E29C8"/>
    <w:rsid w:val="00CF5918"/>
    <w:rsid w:val="00D11FB3"/>
    <w:rsid w:val="00D121D9"/>
    <w:rsid w:val="00D15DB4"/>
    <w:rsid w:val="00D27C59"/>
    <w:rsid w:val="00D30278"/>
    <w:rsid w:val="00D56BFA"/>
    <w:rsid w:val="00D813EE"/>
    <w:rsid w:val="00D823CF"/>
    <w:rsid w:val="00D87EA6"/>
    <w:rsid w:val="00D90586"/>
    <w:rsid w:val="00D95A1A"/>
    <w:rsid w:val="00DA350B"/>
    <w:rsid w:val="00DA62D5"/>
    <w:rsid w:val="00DB0E9B"/>
    <w:rsid w:val="00DB7D91"/>
    <w:rsid w:val="00DD642E"/>
    <w:rsid w:val="00DE1111"/>
    <w:rsid w:val="00DE12BC"/>
    <w:rsid w:val="00DE663F"/>
    <w:rsid w:val="00E00F9D"/>
    <w:rsid w:val="00E25695"/>
    <w:rsid w:val="00E315A3"/>
    <w:rsid w:val="00E925D3"/>
    <w:rsid w:val="00EA1A47"/>
    <w:rsid w:val="00EA3769"/>
    <w:rsid w:val="00ED3758"/>
    <w:rsid w:val="00F1006E"/>
    <w:rsid w:val="00F13A23"/>
    <w:rsid w:val="00F21219"/>
    <w:rsid w:val="00F26D1D"/>
    <w:rsid w:val="00F52803"/>
    <w:rsid w:val="00F72718"/>
    <w:rsid w:val="00F73BCE"/>
    <w:rsid w:val="00F87527"/>
    <w:rsid w:val="00F9679C"/>
    <w:rsid w:val="00FB3E54"/>
    <w:rsid w:val="00FC2FA4"/>
    <w:rsid w:val="00FC6457"/>
    <w:rsid w:val="00FC68AD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4F55"/>
    <w:pPr>
      <w:keepNext/>
      <w:keepLines/>
      <w:pBdr>
        <w:top w:val="single" w:sz="4" w:space="1" w:color="auto"/>
      </w:pBdr>
      <w:spacing w:after="0"/>
    </w:pPr>
    <w:rPr>
      <w:rFonts w:cs="Calibri"/>
      <w:i/>
    </w:rPr>
  </w:style>
  <w:style w:type="paragraph" w:styleId="Date">
    <w:name w:val="Date"/>
    <w:next w:val="BodyText"/>
    <w:qFormat/>
    <w:rsid w:val="006C4F55"/>
    <w:pPr>
      <w:keepNext/>
      <w:keepLines/>
      <w:pBdr>
        <w:bottom w:val="single" w:sz="4" w:space="1" w:color="auto"/>
      </w:pBdr>
      <w:spacing w:after="0"/>
    </w:pPr>
    <w:rPr>
      <w:rFonts w:cs="Calibri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15273"/>
    <w:pPr>
      <w:keepNext/>
      <w:spacing w:before="3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E1111"/>
    <w:pPr>
      <w:tabs>
        <w:tab w:val="left" w:pos="440"/>
        <w:tab w:val="right" w:leader="dot" w:pos="10080"/>
      </w:tabs>
      <w:spacing w:before="2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rsid w:val="006727E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3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20</cp:revision>
  <dcterms:created xsi:type="dcterms:W3CDTF">2018-07-05T14:12:00Z</dcterms:created>
  <dcterms:modified xsi:type="dcterms:W3CDTF">2024-07-25T18:26:00Z</dcterms:modified>
</cp:coreProperties>
</file>